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32C" w:rsidRDefault="00BB632C" w:rsidP="00962FEC">
      <w:r>
        <w:t>参数设置：</w:t>
      </w:r>
    </w:p>
    <w:p w:rsidR="00962FEC" w:rsidRDefault="00E55CD6" w:rsidP="00E55CD6">
      <w:r>
        <w:t>参数</w:t>
      </w:r>
      <w:r w:rsidR="00BB632C">
        <w:t>1</w:t>
      </w:r>
      <w:r w:rsidR="00BB632C">
        <w:t>、</w:t>
      </w:r>
      <w:r w:rsidR="00BB632C">
        <w:t>gama1=2</w:t>
      </w:r>
      <w:r w:rsidR="00BB632C">
        <w:t>，</w:t>
      </w:r>
      <w:r w:rsidR="00BB632C" w:rsidRPr="00BB632C">
        <w:t>gama2</w:t>
      </w:r>
      <w:r w:rsidR="00BB632C">
        <w:t>=0.5</w:t>
      </w:r>
      <w:r w:rsidR="00BB632C">
        <w:t>，</w:t>
      </w:r>
      <w:r>
        <w:t>delta1=0.5;delta2=0.5;mu=0.05</w:t>
      </w:r>
      <w:r>
        <w:t>，</w:t>
      </w:r>
      <w:r>
        <w:t>beta</w:t>
      </w:r>
      <w:r w:rsidRPr="00E55CD6">
        <w:t xml:space="preserve"> =0.1;</w:t>
      </w:r>
      <w:r>
        <w:t>（跑完）</w:t>
      </w:r>
    </w:p>
    <w:p w:rsidR="00E55CD6" w:rsidRPr="00E55CD6" w:rsidRDefault="00E55CD6" w:rsidP="00E55CD6">
      <w:r>
        <w:t>参数</w:t>
      </w:r>
      <w:r>
        <w:t>2</w:t>
      </w:r>
      <w:r>
        <w:t>、</w:t>
      </w:r>
      <w:r>
        <w:t>gama1=2</w:t>
      </w:r>
      <w:r>
        <w:t>，</w:t>
      </w:r>
      <w:r w:rsidRPr="00BB632C">
        <w:t>gama2</w:t>
      </w:r>
      <w:r>
        <w:t>=0.5</w:t>
      </w:r>
      <w:r w:rsidRPr="00BB632C">
        <w:tab/>
      </w:r>
      <w:r>
        <w:t>，</w:t>
      </w:r>
      <w:r>
        <w:t>delta1=0.5;delta2=0.5;mu=0.1</w:t>
      </w:r>
      <w:r>
        <w:t>，</w:t>
      </w:r>
      <w:r>
        <w:t>beta</w:t>
      </w:r>
      <w:r w:rsidRPr="00E55CD6">
        <w:t xml:space="preserve"> =0.1;</w:t>
      </w:r>
      <w:r>
        <w:t>（</w:t>
      </w:r>
      <w:r>
        <w:t>ing</w:t>
      </w:r>
      <w:r>
        <w:t>）</w:t>
      </w:r>
    </w:p>
    <w:p w:rsidR="00786A90" w:rsidRDefault="00F81DC2" w:rsidP="00BB632C">
      <w:r w:rsidRPr="00F81DC2">
        <w:rPr>
          <w:noProof/>
        </w:rPr>
        <w:drawing>
          <wp:inline distT="0" distB="0" distL="0" distR="0">
            <wp:extent cx="2387949" cy="1789681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8744" cy="1797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1DC2">
        <w:rPr>
          <w:noProof/>
        </w:rPr>
        <w:drawing>
          <wp:inline distT="0" distB="0" distL="0" distR="0">
            <wp:extent cx="2400999" cy="179946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335" cy="181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1DC2" w:rsidRDefault="00F81DC2" w:rsidP="00F81DC2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参数</w:t>
      </w:r>
      <w:r>
        <w:rPr>
          <w:rFonts w:hint="eastAsia"/>
        </w:rPr>
        <w:t xml:space="preserve">1 </w:t>
      </w:r>
      <w:r>
        <w:t xml:space="preserve">                      </w:t>
      </w:r>
      <w:r>
        <w:t>（</w:t>
      </w:r>
      <w:r>
        <w:t>b</w:t>
      </w:r>
      <w:r>
        <w:t>）参数</w:t>
      </w:r>
      <w:r>
        <w:rPr>
          <w:rFonts w:hint="eastAsia"/>
        </w:rPr>
        <w:t>2</w:t>
      </w:r>
    </w:p>
    <w:p w:rsidR="00F81DC2" w:rsidRDefault="00F81DC2" w:rsidP="00F81DC2">
      <w:r>
        <w:t>比较发现参数</w:t>
      </w:r>
      <w:r>
        <w:t>2</w:t>
      </w:r>
      <w:r>
        <w:t>的范围更大，因此选择参数</w:t>
      </w:r>
      <w:r>
        <w:rPr>
          <w:rFonts w:hint="eastAsia"/>
        </w:rPr>
        <w:t>2</w:t>
      </w:r>
      <w:r>
        <w:t>.</w:t>
      </w:r>
      <w:r>
        <w:t>但是感觉差距还是有点小，用整体图来看看再决定</w:t>
      </w:r>
    </w:p>
    <w:p w:rsidR="00F81DC2" w:rsidRDefault="00AE577C" w:rsidP="00F81DC2">
      <w:r>
        <w:t>参数</w:t>
      </w:r>
      <w:r w:rsidR="004B6450">
        <w:t>3</w:t>
      </w:r>
      <w:r>
        <w:t>、</w:t>
      </w:r>
      <w:r>
        <w:t>gama1=2</w:t>
      </w:r>
      <w:r>
        <w:t>，</w:t>
      </w:r>
      <w:r w:rsidRPr="00BB632C">
        <w:t>gama2</w:t>
      </w:r>
      <w:r>
        <w:t>=0.5</w:t>
      </w:r>
      <w:r w:rsidR="00121CD5">
        <w:rPr>
          <w:rFonts w:hint="eastAsia"/>
        </w:rPr>
        <w:t>;</w:t>
      </w:r>
      <w:r>
        <w:t>delta1=0.3;delta2=0.3;mu=0.2</w:t>
      </w:r>
      <w:r w:rsidR="00526F8B">
        <w:t>，</w:t>
      </w:r>
      <w:r>
        <w:t>beta</w:t>
      </w:r>
      <w:r w:rsidRPr="00E55CD6">
        <w:t xml:space="preserve"> =0.1;</w:t>
      </w:r>
    </w:p>
    <w:p w:rsidR="00121CD5" w:rsidRDefault="00121CD5" w:rsidP="00F81DC2">
      <w:r w:rsidRPr="00121CD5">
        <w:rPr>
          <w:noProof/>
        </w:rPr>
        <w:drawing>
          <wp:inline distT="0" distB="0" distL="0" distR="0">
            <wp:extent cx="2205264" cy="1652766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1705" cy="1665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5E9E" w:rsidRPr="006E5E9E">
        <w:rPr>
          <w:noProof/>
        </w:rPr>
        <w:drawing>
          <wp:inline distT="0" distB="0" distL="0" distR="0">
            <wp:extent cx="2094347" cy="156963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2085" cy="158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4A8D" w:rsidRDefault="00874A8D" w:rsidP="00874A8D">
      <w:pPr>
        <w:ind w:firstLineChars="700" w:firstLine="1470"/>
      </w:pPr>
      <w:r>
        <w:t>参数</w:t>
      </w:r>
      <w:r>
        <w:rPr>
          <w:rFonts w:hint="eastAsia"/>
        </w:rPr>
        <w:t>3</w:t>
      </w:r>
      <w:r w:rsidR="006E5E9E">
        <w:t xml:space="preserve">                          </w:t>
      </w:r>
      <w:r w:rsidR="006E5E9E">
        <w:t>参数</w:t>
      </w:r>
      <w:r w:rsidR="006E5E9E">
        <w:rPr>
          <w:rFonts w:hint="eastAsia"/>
        </w:rPr>
        <w:t>4</w:t>
      </w:r>
    </w:p>
    <w:p w:rsidR="00121CD5" w:rsidRDefault="00121CD5" w:rsidP="00121CD5">
      <w:r>
        <w:t>参数</w:t>
      </w:r>
      <w:r w:rsidR="004B6450">
        <w:t>4</w:t>
      </w:r>
      <w:r>
        <w:t>、</w:t>
      </w:r>
      <w:r>
        <w:t>gama1=2</w:t>
      </w:r>
      <w:r>
        <w:t>，</w:t>
      </w:r>
      <w:r w:rsidRPr="00BB632C">
        <w:t>gama2</w:t>
      </w:r>
      <w:r>
        <w:t>=0.5</w:t>
      </w:r>
      <w:r>
        <w:rPr>
          <w:rFonts w:hint="eastAsia"/>
        </w:rPr>
        <w:t>;</w:t>
      </w:r>
      <w:r>
        <w:t>delta1=0.3;delta2=0.3;mu=0.1</w:t>
      </w:r>
      <w:r>
        <w:t>，</w:t>
      </w:r>
      <w:r>
        <w:t>beta</w:t>
      </w:r>
      <w:r w:rsidRPr="00E55CD6">
        <w:t xml:space="preserve"> =0.1;</w:t>
      </w:r>
    </w:p>
    <w:p w:rsidR="00874A8D" w:rsidRDefault="00874A8D" w:rsidP="00121CD5">
      <w:r w:rsidRPr="00874A8D">
        <w:rPr>
          <w:noProof/>
        </w:rPr>
        <w:drawing>
          <wp:inline distT="0" distB="0" distL="0" distR="0">
            <wp:extent cx="2078174" cy="1506071"/>
            <wp:effectExtent l="0" t="0" r="0" b="0"/>
            <wp:docPr id="4" name="图片 4" descr="C:\Users\11511\Documents\WeChat Files\wxid_1xleu3le64lw22\FileStorage\Temp\16970054667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700546676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118" cy="151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74A8D">
        <w:rPr>
          <w:noProof/>
        </w:rPr>
        <w:drawing>
          <wp:inline distT="0" distB="0" distL="0" distR="0">
            <wp:extent cx="1875988" cy="1608846"/>
            <wp:effectExtent l="0" t="0" r="0" b="0"/>
            <wp:docPr id="6" name="图片 6" descr="C:\Users\11511\Documents\WeChat Files\wxid_1xleu3le64lw22\FileStorage\Temp\16970055600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1511\Documents\WeChat Files\wxid_1xleu3le64lw22\FileStorage\Temp\169700556004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433" cy="161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4A8D" w:rsidRDefault="00874A8D" w:rsidP="00874A8D">
      <w:pPr>
        <w:ind w:firstLineChars="600" w:firstLine="1260"/>
      </w:pPr>
      <w:r>
        <w:t>参数</w:t>
      </w:r>
      <w:r>
        <w:rPr>
          <w:rFonts w:hint="eastAsia"/>
        </w:rPr>
        <w:t>5</w:t>
      </w:r>
      <w:r>
        <w:t xml:space="preserve">                      </w:t>
      </w:r>
      <w:r>
        <w:t>参数</w:t>
      </w:r>
      <w:r>
        <w:rPr>
          <w:rFonts w:hint="eastAsia"/>
        </w:rPr>
        <w:t>6</w:t>
      </w:r>
    </w:p>
    <w:p w:rsidR="00874A8D" w:rsidRDefault="00121CD5" w:rsidP="00121CD5">
      <w:r>
        <w:t>参数</w:t>
      </w:r>
      <w:r w:rsidR="004B6450">
        <w:t>5</w:t>
      </w:r>
      <w:r>
        <w:t>、</w:t>
      </w:r>
      <w:r>
        <w:t>gama1=2</w:t>
      </w:r>
      <w:r>
        <w:t>，</w:t>
      </w:r>
      <w:r w:rsidRPr="00BB632C">
        <w:t>gama2</w:t>
      </w:r>
      <w:r>
        <w:t>=0.5</w:t>
      </w:r>
      <w:r>
        <w:rPr>
          <w:rFonts w:hint="eastAsia"/>
        </w:rPr>
        <w:t>;</w:t>
      </w:r>
      <w:r>
        <w:t>delta1=0.4;delta2=0.4;mu=0.1</w:t>
      </w:r>
      <w:r>
        <w:t>，</w:t>
      </w:r>
      <w:r>
        <w:t>beta</w:t>
      </w:r>
      <w:r w:rsidRPr="00E55CD6">
        <w:t xml:space="preserve"> =0.1;</w:t>
      </w:r>
    </w:p>
    <w:p w:rsidR="00121CD5" w:rsidRDefault="00121CD5" w:rsidP="00121CD5">
      <w:r>
        <w:t>参数</w:t>
      </w:r>
      <w:r w:rsidR="004B6450">
        <w:t>6</w:t>
      </w:r>
      <w:r>
        <w:t>、</w:t>
      </w:r>
      <w:r>
        <w:t>gama1=2</w:t>
      </w:r>
      <w:r>
        <w:t>，</w:t>
      </w:r>
      <w:r w:rsidRPr="00BB632C">
        <w:t>gama2</w:t>
      </w:r>
      <w:r>
        <w:t>=0.5</w:t>
      </w:r>
      <w:r>
        <w:rPr>
          <w:rFonts w:hint="eastAsia"/>
        </w:rPr>
        <w:t>;</w:t>
      </w:r>
      <w:r>
        <w:t>delta1=0.4;delta2=0.4;mu=0.2</w:t>
      </w:r>
      <w:r>
        <w:t>，</w:t>
      </w:r>
      <w:r>
        <w:t>beta</w:t>
      </w:r>
      <w:r w:rsidRPr="00E55CD6">
        <w:t xml:space="preserve"> =0.1;</w:t>
      </w:r>
    </w:p>
    <w:p w:rsidR="00121CD5" w:rsidRDefault="006E5E9E" w:rsidP="00F81DC2">
      <w:r>
        <w:t>最终选择参数</w:t>
      </w:r>
      <w:r>
        <w:rPr>
          <w:rFonts w:hint="eastAsia"/>
        </w:rPr>
        <w:t>5</w:t>
      </w:r>
    </w:p>
    <w:p w:rsidR="00EF53D3" w:rsidRDefault="00EF53D3" w:rsidP="00F81DC2">
      <w:r>
        <w:t>参数</w:t>
      </w:r>
      <w:r>
        <w:rPr>
          <w:rFonts w:hint="eastAsia"/>
        </w:rPr>
        <w:t>1</w:t>
      </w:r>
      <w:r>
        <w:rPr>
          <w:rFonts w:hint="eastAsia"/>
        </w:rPr>
        <w:t>下β取值</w:t>
      </w:r>
    </w:p>
    <w:p w:rsidR="00EF53D3" w:rsidRDefault="00EF53D3" w:rsidP="00F81DC2">
      <w:r w:rsidRPr="00874A8D">
        <w:rPr>
          <w:noProof/>
        </w:rPr>
        <w:lastRenderedPageBreak/>
        <w:drawing>
          <wp:inline distT="0" distB="0" distL="0" distR="0" wp14:anchorId="1945D62F" wp14:editId="27368A1D">
            <wp:extent cx="2078174" cy="1506071"/>
            <wp:effectExtent l="0" t="0" r="0" b="0"/>
            <wp:docPr id="7" name="图片 7" descr="C:\Users\11511\Documents\WeChat Files\wxid_1xleu3le64lw22\FileStorage\Temp\16970054667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700546676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118" cy="151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3D3">
        <w:rPr>
          <w:noProof/>
        </w:rPr>
        <w:drawing>
          <wp:inline distT="0" distB="0" distL="0" distR="0">
            <wp:extent cx="2028315" cy="1520149"/>
            <wp:effectExtent l="0" t="0" r="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14" cy="1533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3D3" w:rsidRDefault="00EF53D3" w:rsidP="00EF53D3">
      <w:pPr>
        <w:pStyle w:val="a3"/>
        <w:numPr>
          <w:ilvl w:val="1"/>
          <w:numId w:val="5"/>
        </w:numPr>
        <w:ind w:firstLineChars="0"/>
      </w:pPr>
      <w:r>
        <w:t>0.15</w:t>
      </w:r>
    </w:p>
    <w:p w:rsidR="00EF53D3" w:rsidRDefault="00EF53D3" w:rsidP="00EF53D3">
      <w:r w:rsidRPr="00EF53D3">
        <w:rPr>
          <w:rFonts w:hint="eastAsia"/>
          <w:noProof/>
        </w:rPr>
        <w:drawing>
          <wp:inline distT="0" distB="0" distL="0" distR="0">
            <wp:extent cx="1911928" cy="143292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877" cy="144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616AF" w:rsidRPr="002616AF">
        <w:rPr>
          <w:noProof/>
        </w:rPr>
        <w:drawing>
          <wp:inline distT="0" distB="0" distL="0" distR="0">
            <wp:extent cx="1951009" cy="1464160"/>
            <wp:effectExtent l="0" t="0" r="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547" cy="147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3D3" w:rsidRDefault="00EF53D3" w:rsidP="00EF53D3">
      <w:pPr>
        <w:ind w:firstLineChars="800" w:firstLine="1680"/>
      </w:pPr>
      <w:r>
        <w:rPr>
          <w:rFonts w:hint="eastAsia"/>
        </w:rPr>
        <w:t>0</w:t>
      </w:r>
      <w:r>
        <w:t>.3</w:t>
      </w:r>
      <w:r w:rsidR="002616AF">
        <w:t xml:space="preserve">                      0</w:t>
      </w:r>
      <w:r w:rsidR="002616AF">
        <w:t>，</w:t>
      </w:r>
      <w:r w:rsidR="002616AF">
        <w:rPr>
          <w:rFonts w:hint="eastAsia"/>
        </w:rPr>
        <w:t>0</w:t>
      </w:r>
      <w:r w:rsidR="002616AF">
        <w:t>5</w:t>
      </w:r>
    </w:p>
    <w:p w:rsidR="004A4961" w:rsidRDefault="004A4961" w:rsidP="004A4961">
      <w:r>
        <w:t>三张图放一起</w:t>
      </w:r>
    </w:p>
    <w:p w:rsidR="004A4961" w:rsidRDefault="004A4961" w:rsidP="004A4961">
      <w:r w:rsidRPr="004A4961">
        <w:rPr>
          <w:noProof/>
        </w:rPr>
        <w:drawing>
          <wp:inline distT="0" distB="0" distL="0" distR="0">
            <wp:extent cx="5274310" cy="1774451"/>
            <wp:effectExtent l="0" t="0" r="2540" b="0"/>
            <wp:docPr id="10" name="图片 10" descr="C:\Users\11511\Documents\WeChat Files\wxid_1xleu3le64lw22\FileStorage\Temp\1697097055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1511\Documents\WeChat Files\wxid_1xleu3le64lw22\FileStorage\Temp\1697097055554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74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7CA1" w:rsidRDefault="000E7CA1" w:rsidP="004A4961">
      <w:r>
        <w:t>新参数</w:t>
      </w:r>
    </w:p>
    <w:p w:rsidR="000E7CA1" w:rsidRDefault="000E7CA1" w:rsidP="000E7CA1">
      <w:r>
        <w:t>gama1=</w:t>
      </w:r>
      <w:r>
        <w:t>1.</w:t>
      </w:r>
      <w:r>
        <w:t>2</w:t>
      </w:r>
      <w:r>
        <w:t>，</w:t>
      </w:r>
      <w:r w:rsidRPr="00BB632C">
        <w:t>gama2</w:t>
      </w:r>
      <w:r>
        <w:t>=0.</w:t>
      </w:r>
      <w:r>
        <w:t>8</w:t>
      </w:r>
      <w:r>
        <w:rPr>
          <w:rFonts w:hint="eastAsia"/>
        </w:rPr>
        <w:t>;</w:t>
      </w:r>
      <w:r>
        <w:t>delta1=0.</w:t>
      </w:r>
      <w:r>
        <w:t>5</w:t>
      </w:r>
      <w:r>
        <w:t>;delta2=0.</w:t>
      </w:r>
      <w:r>
        <w:t>5</w:t>
      </w:r>
      <w:r>
        <w:t>;mu=0.</w:t>
      </w:r>
      <w:r>
        <w:t>5</w:t>
      </w:r>
      <w:r>
        <w:t>，</w:t>
      </w:r>
      <w:r>
        <w:t>beta</w:t>
      </w:r>
      <w:r>
        <w:t xml:space="preserve"> =0.1</w:t>
      </w:r>
      <w:r>
        <w:t>：数据非常小，不合适，变成</w:t>
      </w:r>
    </w:p>
    <w:p w:rsidR="000E7CA1" w:rsidRPr="000E7CA1" w:rsidRDefault="000E7CA1" w:rsidP="004A4961">
      <w:pPr>
        <w:rPr>
          <w:rFonts w:hint="eastAsia"/>
        </w:rPr>
      </w:pPr>
      <w:r>
        <w:t>mu=0.</w:t>
      </w:r>
      <w:r>
        <w:t>1</w:t>
      </w:r>
      <w:bookmarkStart w:id="0" w:name="_GoBack"/>
      <w:bookmarkEnd w:id="0"/>
    </w:p>
    <w:sectPr w:rsidR="000E7CA1" w:rsidRPr="000E7C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579F" w:rsidRDefault="00BF579F" w:rsidP="009B71D8">
      <w:r>
        <w:separator/>
      </w:r>
    </w:p>
  </w:endnote>
  <w:endnote w:type="continuationSeparator" w:id="0">
    <w:p w:rsidR="00BF579F" w:rsidRDefault="00BF579F" w:rsidP="009B7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579F" w:rsidRDefault="00BF579F" w:rsidP="009B71D8">
      <w:r>
        <w:separator/>
      </w:r>
    </w:p>
  </w:footnote>
  <w:footnote w:type="continuationSeparator" w:id="0">
    <w:p w:rsidR="00BF579F" w:rsidRDefault="00BF579F" w:rsidP="009B7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26CB3"/>
    <w:multiLevelType w:val="hybridMultilevel"/>
    <w:tmpl w:val="E24657C4"/>
    <w:lvl w:ilvl="0" w:tplc="03F42586">
      <w:start w:val="1"/>
      <w:numFmt w:val="lowerLetter"/>
      <w:lvlText w:val="（%1）"/>
      <w:lvlJc w:val="left"/>
      <w:pPr>
        <w:ind w:left="219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310" w:hanging="420"/>
      </w:pPr>
    </w:lvl>
    <w:lvl w:ilvl="2" w:tplc="0409001B" w:tentative="1">
      <w:start w:val="1"/>
      <w:numFmt w:val="lowerRoman"/>
      <w:lvlText w:val="%3."/>
      <w:lvlJc w:val="right"/>
      <w:pPr>
        <w:ind w:left="2730" w:hanging="420"/>
      </w:pPr>
    </w:lvl>
    <w:lvl w:ilvl="3" w:tplc="0409000F" w:tentative="1">
      <w:start w:val="1"/>
      <w:numFmt w:val="decimal"/>
      <w:lvlText w:val="%4."/>
      <w:lvlJc w:val="left"/>
      <w:pPr>
        <w:ind w:left="3150" w:hanging="420"/>
      </w:pPr>
    </w:lvl>
    <w:lvl w:ilvl="4" w:tplc="04090019" w:tentative="1">
      <w:start w:val="1"/>
      <w:numFmt w:val="lowerLetter"/>
      <w:lvlText w:val="%5)"/>
      <w:lvlJc w:val="left"/>
      <w:pPr>
        <w:ind w:left="3570" w:hanging="420"/>
      </w:pPr>
    </w:lvl>
    <w:lvl w:ilvl="5" w:tplc="0409001B" w:tentative="1">
      <w:start w:val="1"/>
      <w:numFmt w:val="lowerRoman"/>
      <w:lvlText w:val="%6."/>
      <w:lvlJc w:val="right"/>
      <w:pPr>
        <w:ind w:left="3990" w:hanging="420"/>
      </w:pPr>
    </w:lvl>
    <w:lvl w:ilvl="6" w:tplc="0409000F" w:tentative="1">
      <w:start w:val="1"/>
      <w:numFmt w:val="decimal"/>
      <w:lvlText w:val="%7."/>
      <w:lvlJc w:val="left"/>
      <w:pPr>
        <w:ind w:left="4410" w:hanging="420"/>
      </w:pPr>
    </w:lvl>
    <w:lvl w:ilvl="7" w:tplc="04090019" w:tentative="1">
      <w:start w:val="1"/>
      <w:numFmt w:val="lowerLetter"/>
      <w:lvlText w:val="%8)"/>
      <w:lvlJc w:val="left"/>
      <w:pPr>
        <w:ind w:left="4830" w:hanging="420"/>
      </w:pPr>
    </w:lvl>
    <w:lvl w:ilvl="8" w:tplc="0409001B" w:tentative="1">
      <w:start w:val="1"/>
      <w:numFmt w:val="lowerRoman"/>
      <w:lvlText w:val="%9."/>
      <w:lvlJc w:val="right"/>
      <w:pPr>
        <w:ind w:left="5250" w:hanging="420"/>
      </w:pPr>
    </w:lvl>
  </w:abstractNum>
  <w:abstractNum w:abstractNumId="1" w15:restartNumberingAfterBreak="0">
    <w:nsid w:val="15040212"/>
    <w:multiLevelType w:val="hybridMultilevel"/>
    <w:tmpl w:val="5D7E2898"/>
    <w:lvl w:ilvl="0" w:tplc="8AB6114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FF6356"/>
    <w:multiLevelType w:val="hybridMultilevel"/>
    <w:tmpl w:val="2F228FC4"/>
    <w:lvl w:ilvl="0" w:tplc="4E58F8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FCA2FF7"/>
    <w:multiLevelType w:val="multilevel"/>
    <w:tmpl w:val="A246BFF4"/>
    <w:lvl w:ilvl="0">
      <w:numFmt w:val="decimal"/>
      <w:lvlText w:val="%1"/>
      <w:lvlJc w:val="left"/>
      <w:pPr>
        <w:ind w:left="3200" w:hanging="32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460" w:hanging="32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720" w:hanging="32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980" w:hanging="32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8240" w:hanging="32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500" w:hanging="32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760" w:hanging="32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020" w:hanging="3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280" w:hanging="3200"/>
      </w:pPr>
      <w:rPr>
        <w:rFonts w:hint="default"/>
      </w:rPr>
    </w:lvl>
  </w:abstractNum>
  <w:abstractNum w:abstractNumId="4" w15:restartNumberingAfterBreak="0">
    <w:nsid w:val="710A5C6D"/>
    <w:multiLevelType w:val="hybridMultilevel"/>
    <w:tmpl w:val="024C87F0"/>
    <w:lvl w:ilvl="0" w:tplc="E42615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sjAyMbQ0MzczMbZU0lEKTi0uzszPAykwtKgFAM1s05stAAAA"/>
  </w:docVars>
  <w:rsids>
    <w:rsidRoot w:val="00887445"/>
    <w:rsid w:val="00012F2A"/>
    <w:rsid w:val="00021578"/>
    <w:rsid w:val="00062C6E"/>
    <w:rsid w:val="000779D1"/>
    <w:rsid w:val="000B13DE"/>
    <w:rsid w:val="000E7CA1"/>
    <w:rsid w:val="000F0C89"/>
    <w:rsid w:val="00121CD5"/>
    <w:rsid w:val="00141989"/>
    <w:rsid w:val="001926D2"/>
    <w:rsid w:val="001F579F"/>
    <w:rsid w:val="002465AC"/>
    <w:rsid w:val="002571FC"/>
    <w:rsid w:val="002616AF"/>
    <w:rsid w:val="002A3626"/>
    <w:rsid w:val="002D52BA"/>
    <w:rsid w:val="002E0A05"/>
    <w:rsid w:val="002F265C"/>
    <w:rsid w:val="00347694"/>
    <w:rsid w:val="003536FB"/>
    <w:rsid w:val="00356213"/>
    <w:rsid w:val="00371E8E"/>
    <w:rsid w:val="00406DC9"/>
    <w:rsid w:val="0046246E"/>
    <w:rsid w:val="004633E3"/>
    <w:rsid w:val="004833B6"/>
    <w:rsid w:val="004A4961"/>
    <w:rsid w:val="004A7A36"/>
    <w:rsid w:val="004B6450"/>
    <w:rsid w:val="004C02CD"/>
    <w:rsid w:val="00526F8B"/>
    <w:rsid w:val="00577451"/>
    <w:rsid w:val="005C50E2"/>
    <w:rsid w:val="005D2946"/>
    <w:rsid w:val="00651A51"/>
    <w:rsid w:val="00652E16"/>
    <w:rsid w:val="0066367B"/>
    <w:rsid w:val="00682362"/>
    <w:rsid w:val="006A4144"/>
    <w:rsid w:val="006C481A"/>
    <w:rsid w:val="006E5E9E"/>
    <w:rsid w:val="00701D69"/>
    <w:rsid w:val="007626BD"/>
    <w:rsid w:val="00786A90"/>
    <w:rsid w:val="007A19B8"/>
    <w:rsid w:val="007D111F"/>
    <w:rsid w:val="008108F8"/>
    <w:rsid w:val="00813E33"/>
    <w:rsid w:val="00874A8D"/>
    <w:rsid w:val="00887445"/>
    <w:rsid w:val="00900D1F"/>
    <w:rsid w:val="009047EA"/>
    <w:rsid w:val="0096228F"/>
    <w:rsid w:val="00962467"/>
    <w:rsid w:val="00962FEC"/>
    <w:rsid w:val="009B71D8"/>
    <w:rsid w:val="00A05F78"/>
    <w:rsid w:val="00A37EBE"/>
    <w:rsid w:val="00A468C7"/>
    <w:rsid w:val="00A82C57"/>
    <w:rsid w:val="00A9027F"/>
    <w:rsid w:val="00A95839"/>
    <w:rsid w:val="00AE577C"/>
    <w:rsid w:val="00B0014C"/>
    <w:rsid w:val="00B10E4A"/>
    <w:rsid w:val="00B95285"/>
    <w:rsid w:val="00BB09D0"/>
    <w:rsid w:val="00BB632C"/>
    <w:rsid w:val="00BF579F"/>
    <w:rsid w:val="00C45A19"/>
    <w:rsid w:val="00C54FF0"/>
    <w:rsid w:val="00C6639E"/>
    <w:rsid w:val="00CB4446"/>
    <w:rsid w:val="00CE0599"/>
    <w:rsid w:val="00D83411"/>
    <w:rsid w:val="00E55CD6"/>
    <w:rsid w:val="00EB1FE1"/>
    <w:rsid w:val="00EB7C2C"/>
    <w:rsid w:val="00EE612F"/>
    <w:rsid w:val="00EF53D3"/>
    <w:rsid w:val="00F73315"/>
    <w:rsid w:val="00F81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3B16C6F-E804-4247-AFC8-E956D1AF8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B1FE1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9B71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9B71D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9B71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9B71D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</TotalTime>
  <Pages>1</Pages>
  <Words>102</Words>
  <Characters>584</Characters>
  <Application>Microsoft Office Word</Application>
  <DocSecurity>0</DocSecurity>
  <Lines>4</Lines>
  <Paragraphs>1</Paragraphs>
  <ScaleCrop>false</ScaleCrop>
  <Company>HP</Company>
  <LinksUpToDate>false</LinksUpToDate>
  <CharactersWithSpaces>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先莉</dc:creator>
  <cp:keywords/>
  <dc:description/>
  <cp:lastModifiedBy>孙先莉</cp:lastModifiedBy>
  <cp:revision>35</cp:revision>
  <dcterms:created xsi:type="dcterms:W3CDTF">2023-07-26T06:57:00Z</dcterms:created>
  <dcterms:modified xsi:type="dcterms:W3CDTF">2023-10-13T07:07:00Z</dcterms:modified>
</cp:coreProperties>
</file>